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12"/>
        <w:gridCol w:w="990"/>
        <w:gridCol w:w="4761"/>
        <w:gridCol w:w="718"/>
      </w:tblGrid>
      <w:tr w:rsidR="00F92808" w:rsidRPr="00F92808" w14:paraId="08757EC2" w14:textId="77777777" w:rsidTr="00F92808">
        <w:trPr>
          <w:jc w:val="center"/>
        </w:trPr>
        <w:tc>
          <w:tcPr>
            <w:tcW w:w="0" w:type="auto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9FB9F3B" w14:textId="7F0EE864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518795F" w14:textId="16BB67E8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6F4EA4F" w14:textId="4000E686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Chaotic</w:t>
            </w:r>
          </w:p>
        </w:tc>
        <w:tc>
          <w:tcPr>
            <w:tcW w:w="0" w:type="auto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CCDA666" w14:textId="5F1ACECA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Range</w:t>
            </w:r>
          </w:p>
        </w:tc>
      </w:tr>
      <w:tr w:rsidR="00F92808" w:rsidRPr="00F92808" w14:paraId="2389FEB4" w14:textId="77777777" w:rsidTr="00F92808">
        <w:trPr>
          <w:jc w:val="center"/>
        </w:trPr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E8C9AF1" w14:textId="79F63A90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320C773" w14:textId="3212E818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Chebyshev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B904D95" w14:textId="363EA96F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9"/>
                <w:sz w:val="16"/>
                <w:szCs w:val="16"/>
              </w:rPr>
              <w:object w:dxaOrig="1545" w:dyaOrig="261" w14:anchorId="45027E1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2334" type="#_x0000_t75" style="width:77.4pt;height:13.2pt" o:ole="">
                  <v:imagedata r:id="rId5" o:title=""/>
                </v:shape>
                <o:OLEObject Type="Embed" ProgID="Equation.AxMath" ShapeID="_x0000_i2334" DrawAspect="Content" ObjectID="_1675606921" r:id="rId6"/>
              </w:objec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9FD3FEC" w14:textId="5BB9EE6A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501" w:dyaOrig="247" w14:anchorId="5334C05A">
                <v:shape id="_x0000_i2394" type="#_x0000_t75" style="width:25.2pt;height:12.6pt" o:ole="">
                  <v:imagedata r:id="rId7" o:title=""/>
                </v:shape>
                <o:OLEObject Type="Embed" ProgID="Equation.AxMath" ShapeID="_x0000_i2394" DrawAspect="Content" ObjectID="_1675606922" r:id="rId8"/>
              </w:object>
            </w:r>
          </w:p>
        </w:tc>
      </w:tr>
      <w:tr w:rsidR="00F92808" w:rsidRPr="00F92808" w14:paraId="4C51B3CA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CFB2E" w14:textId="7631986D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D11F8" w14:textId="1D9B4A4F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Circ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70D1D" w14:textId="38C14EE5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18"/>
                <w:sz w:val="16"/>
                <w:szCs w:val="16"/>
              </w:rPr>
              <w:object w:dxaOrig="4257" w:dyaOrig="455" w14:anchorId="18C2F9E0">
                <v:shape id="_x0000_i2392" type="#_x0000_t75" style="width:213pt;height:22.8pt" o:ole="">
                  <v:imagedata r:id="rId9" o:title=""/>
                </v:shape>
                <o:OLEObject Type="Embed" ProgID="Equation.AxMath" ShapeID="_x0000_i2392" DrawAspect="Content" ObjectID="_1675606923" r:id="rId10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F1050" w14:textId="1029FE16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74F76776">
                <v:shape id="_x0000_i2335" type="#_x0000_t75" style="width:20.4pt;height:12.6pt" o:ole="">
                  <v:imagedata r:id="rId11" o:title=""/>
                </v:shape>
                <o:OLEObject Type="Embed" ProgID="Equation.AxMath" ShapeID="_x0000_i2335" DrawAspect="Content" ObjectID="_1675606924" r:id="rId12"/>
              </w:object>
            </w:r>
          </w:p>
        </w:tc>
      </w:tr>
      <w:tr w:rsidR="00F92808" w:rsidRPr="00F92808" w14:paraId="1B69BBEC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B276B" w14:textId="67B18003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42850" w14:textId="421B0ADD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Gauss/</w:t>
            </w:r>
            <w:proofErr w:type="spellStart"/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mos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B4308" w14:textId="1B91328C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36"/>
                <w:sz w:val="16"/>
                <w:szCs w:val="16"/>
              </w:rPr>
              <w:object w:dxaOrig="2255" w:dyaOrig="811" w14:anchorId="04158554">
                <v:shape id="_x0000_i2338" type="#_x0000_t75" style="width:112.8pt;height:40.8pt" o:ole="">
                  <v:imagedata r:id="rId13" o:title=""/>
                </v:shape>
                <o:OLEObject Type="Embed" ProgID="Equation.AxMath" ShapeID="_x0000_i2338" DrawAspect="Content" ObjectID="_1675606925" r:id="rId14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745B3" w14:textId="349A80D7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6AC68D05">
                <v:shape id="_x0000_i2337" type="#_x0000_t75" style="width:20.4pt;height:12.6pt" o:ole="">
                  <v:imagedata r:id="rId11" o:title=""/>
                </v:shape>
                <o:OLEObject Type="Embed" ProgID="Equation.AxMath" ShapeID="_x0000_i2337" DrawAspect="Content" ObjectID="_1675606926" r:id="rId15"/>
              </w:object>
            </w:r>
          </w:p>
        </w:tc>
      </w:tr>
      <w:tr w:rsidR="00F92808" w:rsidRPr="00F92808" w14:paraId="7630F7F5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B02AF" w14:textId="1F88DB05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2C506" w14:textId="7615DC60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Iter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D3BAB" w14:textId="2CABAA59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18"/>
                <w:sz w:val="16"/>
                <w:szCs w:val="16"/>
              </w:rPr>
              <w:object w:dxaOrig="1695" w:dyaOrig="450" w14:anchorId="04D39088">
                <v:shape id="_x0000_i2340" type="#_x0000_t75" style="width:84.6pt;height:22.8pt" o:ole="">
                  <v:imagedata r:id="rId16" o:title=""/>
                </v:shape>
                <o:OLEObject Type="Embed" ProgID="Equation.AxMath" ShapeID="_x0000_i2340" DrawAspect="Content" ObjectID="_1675606927" r:id="rId17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6C358" w14:textId="02A0D346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501" w:dyaOrig="247" w14:anchorId="46998AC5">
                <v:shape id="_x0000_i2339" type="#_x0000_t75" style="width:25.2pt;height:12.6pt" o:ole="">
                  <v:imagedata r:id="rId7" o:title=""/>
                </v:shape>
                <o:OLEObject Type="Embed" ProgID="Equation.AxMath" ShapeID="_x0000_i2339" DrawAspect="Content" ObjectID="_1675606928" r:id="rId18"/>
              </w:object>
            </w:r>
          </w:p>
        </w:tc>
      </w:tr>
      <w:tr w:rsidR="00F92808" w:rsidRPr="00F92808" w14:paraId="70212AEF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56EE9" w14:textId="6046FFD1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CB2B2" w14:textId="48C25A24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Logis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0062B" w14:textId="45E51466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1678" w:dyaOrig="251" w14:anchorId="490775C0">
                <v:shape id="_x0000_i2342" type="#_x0000_t75" style="width:84pt;height:12.6pt" o:ole="">
                  <v:imagedata r:id="rId19" o:title=""/>
                </v:shape>
                <o:OLEObject Type="Embed" ProgID="Equation.AxMath" ShapeID="_x0000_i2342" DrawAspect="Content" ObjectID="_1675606929" r:id="rId20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97F9B" w14:textId="4BFD4446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5A00FDF1">
                <v:shape id="_x0000_i2341" type="#_x0000_t75" style="width:20.4pt;height:12.6pt" o:ole="">
                  <v:imagedata r:id="rId11" o:title=""/>
                </v:shape>
                <o:OLEObject Type="Embed" ProgID="Equation.AxMath" ShapeID="_x0000_i2341" DrawAspect="Content" ObjectID="_1675606930" r:id="rId21"/>
              </w:object>
            </w:r>
          </w:p>
        </w:tc>
      </w:tr>
      <w:tr w:rsidR="00F92808" w:rsidRPr="00F92808" w14:paraId="1C9FA1A4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8F38F" w14:textId="1ED0ED30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47B9C" w14:textId="7E71ECFB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Piecewi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6CE2A" w14:textId="79A13477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7"/>
                <w:sz w:val="16"/>
                <w:szCs w:val="16"/>
              </w:rPr>
              <w:object w:dxaOrig="3370" w:dyaOrig="1844" w14:anchorId="49A237D4">
                <v:shape id="_x0000_i2344" type="#_x0000_t75" style="width:168.6pt;height:92.4pt" o:ole="">
                  <v:imagedata r:id="rId22" o:title=""/>
                </v:shape>
                <o:OLEObject Type="Embed" ProgID="Equation.AxMath" ShapeID="_x0000_i2344" DrawAspect="Content" ObjectID="_1675606931" r:id="rId23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FE777" w14:textId="3BA81C66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6B16375E">
                <v:shape id="_x0000_i2343" type="#_x0000_t75" style="width:20.4pt;height:12.6pt" o:ole="">
                  <v:imagedata r:id="rId11" o:title=""/>
                </v:shape>
                <o:OLEObject Type="Embed" ProgID="Equation.AxMath" ShapeID="_x0000_i2343" DrawAspect="Content" ObjectID="_1675606932" r:id="rId24"/>
              </w:object>
            </w:r>
          </w:p>
        </w:tc>
      </w:tr>
      <w:tr w:rsidR="00F92808" w:rsidRPr="00F92808" w14:paraId="6CDA1516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8C926" w14:textId="5028125E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995F6" w14:textId="0B354496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Si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AF26F" w14:textId="3DD01074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17"/>
                <w:sz w:val="16"/>
                <w:szCs w:val="16"/>
              </w:rPr>
              <w:object w:dxaOrig="1665" w:dyaOrig="437" w14:anchorId="3810FE3D">
                <v:shape id="_x0000_i2346" type="#_x0000_t75" style="width:83.4pt;height:21.6pt" o:ole="">
                  <v:imagedata r:id="rId25" o:title=""/>
                </v:shape>
                <o:OLEObject Type="Embed" ProgID="Equation.AxMath" ShapeID="_x0000_i2346" DrawAspect="Content" ObjectID="_1675606933" r:id="rId26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34DBC" w14:textId="6B5779B6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789B70FB">
                <v:shape id="_x0000_i2345" type="#_x0000_t75" style="width:20.4pt;height:12.6pt" o:ole="">
                  <v:imagedata r:id="rId11" o:title=""/>
                </v:shape>
                <o:OLEObject Type="Embed" ProgID="Equation.AxMath" ShapeID="_x0000_i2345" DrawAspect="Content" ObjectID="_1675606934" r:id="rId27"/>
              </w:object>
            </w:r>
          </w:p>
        </w:tc>
      </w:tr>
      <w:tr w:rsidR="00F92808" w:rsidRPr="00F92808" w14:paraId="405B4DB9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33819" w14:textId="6AD76DF1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BDE44" w14:textId="210D2A16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Sing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A9F9C" w14:textId="1BE16AF0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545" w:dyaOrig="251" w14:anchorId="45262D81">
                <v:shape id="_x0000_i2370" type="#_x0000_t75" style="width:227.4pt;height:12.6pt" o:ole="">
                  <v:imagedata r:id="rId28" o:title=""/>
                </v:shape>
                <o:OLEObject Type="Embed" ProgID="Equation.AxMath" ShapeID="_x0000_i2370" DrawAspect="Content" ObjectID="_1675606935" r:id="rId29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9F366" w14:textId="39B86B92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0179984F">
                <v:shape id="_x0000_i2369" type="#_x0000_t75" style="width:20.4pt;height:12.6pt" o:ole="">
                  <v:imagedata r:id="rId11" o:title=""/>
                </v:shape>
                <o:OLEObject Type="Embed" ProgID="Equation.AxMath" ShapeID="_x0000_i2369" DrawAspect="Content" ObjectID="_1675606936" r:id="rId30"/>
              </w:object>
            </w:r>
          </w:p>
        </w:tc>
      </w:tr>
      <w:tr w:rsidR="00F92808" w:rsidRPr="00F92808" w14:paraId="373E4822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93D27" w14:textId="65A1A8E4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BCB45" w14:textId="21FD6E70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Sinusoid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2088E" w14:textId="0C9A1688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1912" w:dyaOrig="251" w14:anchorId="4A51D0E4">
                <v:shape id="_x0000_i2368" type="#_x0000_t75" style="width:95.4pt;height:12.6pt" o:ole="">
                  <v:imagedata r:id="rId31" o:title=""/>
                </v:shape>
                <o:OLEObject Type="Embed" ProgID="Equation.AxMath" ShapeID="_x0000_i2368" DrawAspect="Content" ObjectID="_1675606937" r:id="rId32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F1E67" w14:textId="2810A42F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6B24A14C">
                <v:shape id="_x0000_i2367" type="#_x0000_t75" style="width:20.4pt;height:12.6pt" o:ole="">
                  <v:imagedata r:id="rId11" o:title=""/>
                </v:shape>
                <o:OLEObject Type="Embed" ProgID="Equation.AxMath" ShapeID="_x0000_i2367" DrawAspect="Content" ObjectID="_1675606938" r:id="rId33"/>
              </w:object>
            </w:r>
          </w:p>
        </w:tc>
      </w:tr>
      <w:tr w:rsidR="00F92808" w:rsidRPr="00F92808" w14:paraId="3B0285E5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35BEF" w14:textId="73DBC160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AC92C" w14:textId="780D09C1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T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485A9" w14:textId="07153A2C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45"/>
                <w:sz w:val="16"/>
                <w:szCs w:val="16"/>
              </w:rPr>
              <w:object w:dxaOrig="2120" w:dyaOrig="997" w14:anchorId="64D90A39">
                <v:shape id="_x0000_i2372" type="#_x0000_t75" style="width:106.2pt;height:49.8pt" o:ole="">
                  <v:imagedata r:id="rId34" o:title=""/>
                </v:shape>
                <o:OLEObject Type="Embed" ProgID="Equation.AxMath" ShapeID="_x0000_i2372" DrawAspect="Content" ObjectID="_1675606939" r:id="rId35"/>
              </w:objec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874B7" w14:textId="1163F5F0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412" w:dyaOrig="247" w14:anchorId="5930063E">
                <v:shape id="_x0000_i2371" type="#_x0000_t75" style="width:20.4pt;height:12.6pt" o:ole="">
                  <v:imagedata r:id="rId11" o:title=""/>
                </v:shape>
                <o:OLEObject Type="Embed" ProgID="Equation.AxMath" ShapeID="_x0000_i2371" DrawAspect="Content" ObjectID="_1675606940" r:id="rId36"/>
              </w:object>
            </w:r>
          </w:p>
        </w:tc>
      </w:tr>
      <w:tr w:rsidR="00F92808" w:rsidRPr="00F92808" w14:paraId="0A88DB7D" w14:textId="77777777" w:rsidTr="00F92808">
        <w:trPr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1C3B93FA" w14:textId="5666A43C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34A8AC6C" w14:textId="46BE1857" w:rsidR="00FE1903" w:rsidRPr="00F92808" w:rsidRDefault="00FE1903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sz w:val="16"/>
                <w:szCs w:val="16"/>
              </w:rPr>
              <w:t>Composit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45EB7377" w14:textId="22F22EA1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9"/>
                <w:sz w:val="16"/>
                <w:szCs w:val="16"/>
              </w:rPr>
              <w:object w:dxaOrig="3029" w:dyaOrig="261" w14:anchorId="05103AE8">
                <v:shape id="_x0000_i2354" type="#_x0000_t75" style="width:151.2pt;height:13.2pt" o:ole="">
                  <v:imagedata r:id="rId37" o:title=""/>
                </v:shape>
                <o:OLEObject Type="Embed" ProgID="Equation.AxMath" ShapeID="_x0000_i2354" DrawAspect="Content" ObjectID="_1675606941" r:id="rId38"/>
              </w:objec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74B979F6" w14:textId="02144135" w:rsidR="00FE1903" w:rsidRPr="00F92808" w:rsidRDefault="00F92808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F92808">
              <w:rPr>
                <w:rFonts w:ascii="Times New Roman" w:hAnsi="Times New Roman" w:cs="Times New Roman"/>
                <w:position w:val="-8"/>
                <w:sz w:val="16"/>
                <w:szCs w:val="16"/>
              </w:rPr>
              <w:object w:dxaOrig="501" w:dyaOrig="247" w14:anchorId="5A7158AA">
                <v:shape id="_x0000_i2353" type="#_x0000_t75" style="width:25.2pt;height:12.6pt" o:ole="">
                  <v:imagedata r:id="rId7" o:title=""/>
                </v:shape>
                <o:OLEObject Type="Embed" ProgID="Equation.AxMath" ShapeID="_x0000_i2353" DrawAspect="Content" ObjectID="_1675606942" r:id="rId39"/>
              </w:object>
            </w:r>
          </w:p>
        </w:tc>
      </w:tr>
    </w:tbl>
    <w:p w14:paraId="2B28366F" w14:textId="77777777" w:rsidR="00C73378" w:rsidRDefault="00C73378">
      <w:pPr>
        <w:sectPr w:rsidR="00C7337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74A9685B" w14:textId="0F6EBF36" w:rsidR="00C73378" w:rsidRDefault="00C73378" w:rsidP="00C73378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6AA234E" wp14:editId="68193303">
            <wp:extent cx="4381500" cy="5514975"/>
            <wp:effectExtent l="0" t="0" r="0" b="9525"/>
            <wp:docPr id="1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337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E2tjS0NDE1tDBS0lEKTi0uzszPAykwrAUAP4jEGSwAAAA="/>
  </w:docVars>
  <w:rsids>
    <w:rsidRoot w:val="00FE1903"/>
    <w:rsid w:val="004746F2"/>
    <w:rsid w:val="005C25F0"/>
    <w:rsid w:val="0066237F"/>
    <w:rsid w:val="007E2BFF"/>
    <w:rsid w:val="00C13706"/>
    <w:rsid w:val="00C73378"/>
    <w:rsid w:val="00F92808"/>
    <w:rsid w:val="00FE1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0837C"/>
  <w15:chartTrackingRefBased/>
  <w15:docId w15:val="{3B26D2B6-A7D2-4044-8EAD-BEA070BB8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E19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8.bin"/><Relationship Id="rId26" Type="http://schemas.openxmlformats.org/officeDocument/2006/relationships/oleObject" Target="embeddings/oleObject13.bin"/><Relationship Id="rId39" Type="http://schemas.openxmlformats.org/officeDocument/2006/relationships/oleObject" Target="embeddings/oleObject22.bin"/><Relationship Id="rId21" Type="http://schemas.openxmlformats.org/officeDocument/2006/relationships/oleObject" Target="embeddings/oleObject10.bin"/><Relationship Id="rId34" Type="http://schemas.openxmlformats.org/officeDocument/2006/relationships/image" Target="media/image12.wmf"/><Relationship Id="rId42" Type="http://schemas.openxmlformats.org/officeDocument/2006/relationships/fontTable" Target="fontTable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oleObject" Target="embeddings/oleObject9.bin"/><Relationship Id="rId29" Type="http://schemas.openxmlformats.org/officeDocument/2006/relationships/oleObject" Target="embeddings/oleObject15.bin"/><Relationship Id="rId41" Type="http://schemas.openxmlformats.org/officeDocument/2006/relationships/image" Target="media/image15.svg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2.bin"/><Relationship Id="rId32" Type="http://schemas.openxmlformats.org/officeDocument/2006/relationships/oleObject" Target="embeddings/oleObject17.bin"/><Relationship Id="rId37" Type="http://schemas.openxmlformats.org/officeDocument/2006/relationships/image" Target="media/image13.wmf"/><Relationship Id="rId40" Type="http://schemas.openxmlformats.org/officeDocument/2006/relationships/image" Target="media/image14.png"/><Relationship Id="rId5" Type="http://schemas.openxmlformats.org/officeDocument/2006/relationships/image" Target="media/image1.wmf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1.bin"/><Relationship Id="rId28" Type="http://schemas.openxmlformats.org/officeDocument/2006/relationships/image" Target="media/image10.wmf"/><Relationship Id="rId36" Type="http://schemas.openxmlformats.org/officeDocument/2006/relationships/oleObject" Target="embeddings/oleObject20.bin"/><Relationship Id="rId10" Type="http://schemas.openxmlformats.org/officeDocument/2006/relationships/oleObject" Target="embeddings/oleObject3.bin"/><Relationship Id="rId19" Type="http://schemas.openxmlformats.org/officeDocument/2006/relationships/image" Target="media/image7.wmf"/><Relationship Id="rId31" Type="http://schemas.openxmlformats.org/officeDocument/2006/relationships/image" Target="media/image11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image" Target="media/image8.wmf"/><Relationship Id="rId27" Type="http://schemas.openxmlformats.org/officeDocument/2006/relationships/oleObject" Target="embeddings/oleObject14.bin"/><Relationship Id="rId30" Type="http://schemas.openxmlformats.org/officeDocument/2006/relationships/oleObject" Target="embeddings/oleObject16.bin"/><Relationship Id="rId35" Type="http://schemas.openxmlformats.org/officeDocument/2006/relationships/oleObject" Target="embeddings/oleObject19.bin"/><Relationship Id="rId43" Type="http://schemas.openxmlformats.org/officeDocument/2006/relationships/theme" Target="theme/theme1.xml"/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7.bin"/><Relationship Id="rId25" Type="http://schemas.openxmlformats.org/officeDocument/2006/relationships/image" Target="media/image9.wmf"/><Relationship Id="rId33" Type="http://schemas.openxmlformats.org/officeDocument/2006/relationships/oleObject" Target="embeddings/oleObject18.bin"/><Relationship Id="rId38" Type="http://schemas.openxmlformats.org/officeDocument/2006/relationships/oleObject" Target="embeddings/oleObject2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FC783-3E58-4631-B38D-3569AF91B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18</Words>
  <Characters>676</Characters>
  <Application>Microsoft Office Word</Application>
  <DocSecurity>0</DocSecurity>
  <Lines>5</Lines>
  <Paragraphs>1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Sing_NB</dc:creator>
  <cp:keywords/>
  <dc:description/>
  <cp:lastModifiedBy>ZongSing_NB</cp:lastModifiedBy>
  <cp:revision>1</cp:revision>
  <dcterms:created xsi:type="dcterms:W3CDTF">2021-02-23T08:58:00Z</dcterms:created>
  <dcterms:modified xsi:type="dcterms:W3CDTF">2021-02-2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